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569E8286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/G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27</w:t>
      </w:r>
      <w:bookmarkStart w:id="0" w:name="_GoBack"/>
      <w:bookmarkEnd w:id="0"/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 July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3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5B0233C7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2044C9">
        <w:rPr>
          <w:rFonts w:ascii="Century Gothic" w:eastAsia="Times New Roman" w:hAnsi="Century Gothic" w:cs="Arial"/>
          <w:color w:val="222222"/>
          <w:lang w:eastAsia="en-GB"/>
        </w:rPr>
        <w:t>4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National League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159734D9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923355">
        <w:rPr>
          <w:rFonts w:ascii="Century Gothic" w:eastAsia="Times New Roman" w:hAnsi="Century Gothic" w:cs="Arial"/>
          <w:bCs/>
          <w:color w:val="222222"/>
          <w:lang w:eastAsia="en-GB"/>
        </w:rPr>
        <w:t>4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U1</w:t>
      </w:r>
      <w:r w:rsidR="005E3AA3">
        <w:rPr>
          <w:rFonts w:ascii="Century Gothic" w:eastAsia="Times New Roman" w:hAnsi="Century Gothic" w:cs="Arial"/>
          <w:bCs/>
          <w:color w:val="222222"/>
          <w:lang w:eastAsia="en-GB"/>
        </w:rPr>
        <w:t>4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, South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Conference II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AF10C7">
        <w:rPr>
          <w:rFonts w:ascii="Century Gothic" w:eastAsia="Times New Roman" w:hAnsi="Century Gothic" w:cs="Arial"/>
          <w:b/>
          <w:color w:val="222222"/>
          <w:lang w:eastAsia="en-GB"/>
        </w:rPr>
        <w:t>50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AF10C7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0A776E8D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4EC1A0B3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ABC5D4D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77540433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6D31FF54" w14:textId="77777777" w:rsidR="00CF09D5" w:rsidRDefault="00CF09D5" w:rsidP="00CF09D5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9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9/23 – 31/09/23</w:t>
      </w:r>
    </w:p>
    <w:p w14:paraId="321D1B73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0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0/23 – 31/10/23</w:t>
      </w:r>
    </w:p>
    <w:p w14:paraId="21B2CDD7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1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1/23 – 31/11/23</w:t>
      </w:r>
    </w:p>
    <w:p w14:paraId="638F7A62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3—31/11/23</w:t>
      </w:r>
    </w:p>
    <w:p w14:paraId="1256F42C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4—31/01/23</w:t>
      </w:r>
    </w:p>
    <w:p w14:paraId="2CE1E50C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24--- 28/02/24</w:t>
      </w:r>
    </w:p>
    <w:p w14:paraId="711CC583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4—30/03/24</w:t>
      </w:r>
    </w:p>
    <w:p w14:paraId="77D22FB8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 xml:space="preserve">£9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4—31/04/24</w:t>
      </w:r>
    </w:p>
    <w:p w14:paraId="557D8CDF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4—30/05/24</w:t>
      </w:r>
    </w:p>
    <w:p w14:paraId="4C92178F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6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4—31/06/24</w:t>
      </w:r>
    </w:p>
    <w:p w14:paraId="124570D3" w14:textId="3EBB6950" w:rsidR="00B360DD" w:rsidRPr="00AE672F" w:rsidRDefault="00CF09D5" w:rsidP="00AF10C7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7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6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07/24—21</w:t>
      </w:r>
      <w:r>
        <w:rPr>
          <w:rFonts w:ascii="Century Gothic" w:eastAsia="Times New Roman" w:hAnsi="Century Gothic" w:cs="Arial"/>
          <w:color w:val="222222"/>
          <w:lang w:eastAsia="en-GB"/>
        </w:rPr>
        <w:t>/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07/24</w:t>
      </w:r>
    </w:p>
    <w:p w14:paraId="0D05F83E" w14:textId="37F1AB1A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program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an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tra charge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of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2ADBF726" w14:textId="4843577D" w:rsidR="00466EDC" w:rsidRPr="00AE672F" w:rsidRDefault="002044C9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uesday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 xml:space="preserve"> 5-6:30</w:t>
      </w:r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LAB)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</w:p>
    <w:p w14:paraId="6091E308" w14:textId="190EE48A" w:rsidR="007F6694" w:rsidRDefault="006D1FE6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Friday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5-6:30</w:t>
      </w:r>
      <w:r w:rsidR="006177EE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(CCA)</w:t>
      </w:r>
    </w:p>
    <w:p w14:paraId="07F56C1C" w14:textId="6109D327" w:rsidR="006D1FE6" w:rsidRDefault="006D1FE6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/Sunday game</w:t>
      </w:r>
    </w:p>
    <w:p w14:paraId="4645FFC5" w14:textId="30DBEA5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77777777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75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133AFC12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warm up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629DC27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Bagpack </w:t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3E4926CA" w14:textId="23C5951E" w:rsidR="005E3AA3" w:rsidRPr="005E3AA3" w:rsidRDefault="005E3AA3" w:rsidP="00122E0E">
      <w:pPr>
        <w:shd w:val="clear" w:color="auto" w:fill="FFFFFF"/>
        <w:spacing w:after="0"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Kieran Matthews                              07432113533 kieran@londonelite.club</w:t>
      </w:r>
    </w:p>
    <w:sectPr w:rsidR="005E3AA3" w:rsidRPr="005E3AA3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5621C1" w14:textId="77777777" w:rsidR="00FB4518" w:rsidRDefault="00FB4518" w:rsidP="00A55276">
      <w:pPr>
        <w:spacing w:after="0" w:line="240" w:lineRule="auto"/>
      </w:pPr>
      <w:r>
        <w:separator/>
      </w:r>
    </w:p>
  </w:endnote>
  <w:endnote w:type="continuationSeparator" w:id="0">
    <w:p w14:paraId="3D846633" w14:textId="77777777" w:rsidR="00FB4518" w:rsidRDefault="00FB4518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3C2EED" w14:textId="0E7B491B" w:rsidR="00897771" w:rsidRDefault="006D1FE6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noProof/>
        <w:lang w:eastAsia="en-GB"/>
      </w:rPr>
      <mc:AlternateContent>
        <mc:Choice Requires="wps">
          <w:drawing>
            <wp:anchor distT="4294967295" distB="4294967295" distL="114300" distR="114300" simplePos="0" relativeHeight="251672064" behindDoc="0" locked="0" layoutInCell="1" allowOverlap="1" wp14:anchorId="32551BB3" wp14:editId="07241661">
              <wp:simplePos x="0" y="0"/>
              <wp:positionH relativeFrom="column">
                <wp:posOffset>-441960</wp:posOffset>
              </wp:positionH>
              <wp:positionV relativeFrom="paragraph">
                <wp:posOffset>122554</wp:posOffset>
              </wp:positionV>
              <wp:extent cx="7719060" cy="0"/>
              <wp:effectExtent l="0" t="0" r="1524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770C68F" id="Straight Connector 2" o:spid="_x0000_s1026" style="position:absolute;z-index:2516720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" strokecolor="#7f7f7f [1612]" strokeweight=".5pt">
              <v:stroke joinstyle="miter"/>
              <o:lock v:ext="edit" shapetype="f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22574BE6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Contact: Daniel Szatkowski 0745</w:t>
    </w:r>
    <w:r w:rsidR="009E3613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="00077538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 or g</w:t>
    </w:r>
    <w:r w:rsid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3E2078C9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="006D1FE6" w:rsidRPr="006D1FE6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FF2221" w14:textId="77777777" w:rsidR="00FB4518" w:rsidRDefault="00FB4518" w:rsidP="00A55276">
      <w:pPr>
        <w:spacing w:after="0" w:line="240" w:lineRule="auto"/>
      </w:pPr>
      <w:r>
        <w:separator/>
      </w:r>
    </w:p>
  </w:footnote>
  <w:footnote w:type="continuationSeparator" w:id="0">
    <w:p w14:paraId="571EEEEA" w14:textId="77777777" w:rsidR="00FB4518" w:rsidRDefault="00FB4518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  <w:lang w:eastAsia="en-GB"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93890"/>
    <w:rsid w:val="000E2F1E"/>
    <w:rsid w:val="000E3D4F"/>
    <w:rsid w:val="00122E0E"/>
    <w:rsid w:val="00197FD2"/>
    <w:rsid w:val="001C1648"/>
    <w:rsid w:val="001F11A3"/>
    <w:rsid w:val="002044C9"/>
    <w:rsid w:val="002407B2"/>
    <w:rsid w:val="002651CE"/>
    <w:rsid w:val="00277E12"/>
    <w:rsid w:val="00285693"/>
    <w:rsid w:val="00285EA5"/>
    <w:rsid w:val="002B22B6"/>
    <w:rsid w:val="00336F94"/>
    <w:rsid w:val="00343743"/>
    <w:rsid w:val="00370B5B"/>
    <w:rsid w:val="003B0014"/>
    <w:rsid w:val="003B6CCA"/>
    <w:rsid w:val="003E7036"/>
    <w:rsid w:val="004558FD"/>
    <w:rsid w:val="00466EDC"/>
    <w:rsid w:val="004B6F92"/>
    <w:rsid w:val="004D2D7B"/>
    <w:rsid w:val="00534444"/>
    <w:rsid w:val="0057533B"/>
    <w:rsid w:val="005975AF"/>
    <w:rsid w:val="005D59E4"/>
    <w:rsid w:val="005E3AA3"/>
    <w:rsid w:val="006134A6"/>
    <w:rsid w:val="00616CDD"/>
    <w:rsid w:val="006177EE"/>
    <w:rsid w:val="006426D9"/>
    <w:rsid w:val="006D1FE6"/>
    <w:rsid w:val="006F4115"/>
    <w:rsid w:val="00750CAE"/>
    <w:rsid w:val="007620C4"/>
    <w:rsid w:val="00776F54"/>
    <w:rsid w:val="00787626"/>
    <w:rsid w:val="007F6694"/>
    <w:rsid w:val="008210C2"/>
    <w:rsid w:val="008552E0"/>
    <w:rsid w:val="00897771"/>
    <w:rsid w:val="009219DA"/>
    <w:rsid w:val="00923355"/>
    <w:rsid w:val="00944549"/>
    <w:rsid w:val="00952C41"/>
    <w:rsid w:val="00997BDB"/>
    <w:rsid w:val="009E3613"/>
    <w:rsid w:val="00A155FC"/>
    <w:rsid w:val="00A22A2C"/>
    <w:rsid w:val="00A24E47"/>
    <w:rsid w:val="00A55276"/>
    <w:rsid w:val="00AE672F"/>
    <w:rsid w:val="00AF10C7"/>
    <w:rsid w:val="00B26C59"/>
    <w:rsid w:val="00B35CDA"/>
    <w:rsid w:val="00B360DD"/>
    <w:rsid w:val="00B610D4"/>
    <w:rsid w:val="00B72AB5"/>
    <w:rsid w:val="00B73F75"/>
    <w:rsid w:val="00BB2D3B"/>
    <w:rsid w:val="00BB7CFC"/>
    <w:rsid w:val="00BC544A"/>
    <w:rsid w:val="00BF5121"/>
    <w:rsid w:val="00C01F31"/>
    <w:rsid w:val="00C26518"/>
    <w:rsid w:val="00C37C4B"/>
    <w:rsid w:val="00C74DD7"/>
    <w:rsid w:val="00CE0837"/>
    <w:rsid w:val="00CE5271"/>
    <w:rsid w:val="00CF09D5"/>
    <w:rsid w:val="00D056AF"/>
    <w:rsid w:val="00D536D2"/>
    <w:rsid w:val="00D5750F"/>
    <w:rsid w:val="00D62EE0"/>
    <w:rsid w:val="00D64579"/>
    <w:rsid w:val="00E04742"/>
    <w:rsid w:val="00E25E64"/>
    <w:rsid w:val="00E446AE"/>
    <w:rsid w:val="00EF0EFF"/>
    <w:rsid w:val="00F014D1"/>
    <w:rsid w:val="00F44E46"/>
    <w:rsid w:val="00F66713"/>
    <w:rsid w:val="00F920A3"/>
    <w:rsid w:val="00FB4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07AD6C33-2AFF-418E-804E-F37D7CD9C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67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Chambers</dc:creator>
  <cp:keywords/>
  <dc:description/>
  <cp:lastModifiedBy>Daniel London Elite Ltd</cp:lastModifiedBy>
  <cp:revision>2</cp:revision>
  <cp:lastPrinted>2021-08-23T09:40:00Z</cp:lastPrinted>
  <dcterms:created xsi:type="dcterms:W3CDTF">2023-07-27T09:18:00Z</dcterms:created>
  <dcterms:modified xsi:type="dcterms:W3CDTF">2023-07-27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f0634c8a5a3714a28c9866275085f52375299ae8e3491399a11dbd60287dfa</vt:lpwstr>
  </property>
</Properties>
</file>